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Training</w:t>
      </w:r>
      <w:r>
        <w:t xml:space="preserve"> </w:t>
      </w:r>
      <w:r>
        <w:t xml:space="preserve">in</w:t>
      </w:r>
      <w:r>
        <w:t xml:space="preserve"> </w:t>
      </w:r>
      <w:r>
        <w:t xml:space="preserve">Nigeria</w:t>
      </w:r>
      <w:r>
        <w:t xml:space="preserve"> </w:t>
      </w:r>
      <w:r>
        <w:t xml:space="preserve">Abuja</w:t>
      </w:r>
    </w:p>
    <w:p>
      <w:pPr>
        <w:pStyle w:val="FirstParagraph"/>
      </w:pPr>
      <w:r>
        <w:t xml:space="preserve">Ahmed Bello Sani</w:t>
      </w:r>
    </w:p>
    <w:p>
      <w:pPr>
        <w:pStyle w:val="BodyText"/>
      </w:pPr>
      <w:r>
        <w:t xml:space="preserve">Plot 12, Kudan Layout</w:t>
      </w:r>
    </w:p>
    <w:p>
      <w:pPr>
        <w:pStyle w:val="BodyText"/>
      </w:pPr>
      <w:r>
        <w:t xml:space="preserve">Abuja, Federal Capital Territory</w:t>
      </w:r>
    </w:p>
    <w:p>
      <w:pPr>
        <w:pStyle w:val="BodyText"/>
      </w:pPr>
      <w:r>
        <w:t xml:space="preserve">Nigeria</w:t>
      </w:r>
    </w:p>
    <w:p>
      <w:pPr>
        <w:pStyle w:val="BodyText"/>
      </w:pPr>
      <w:r>
        <w:br/>
      </w:r>
      <w:r>
        <w:t xml:space="preserve">October 26, 2023</w:t>
      </w:r>
    </w:p>
    <w:p>
      <w:pPr>
        <w:pStyle w:val="BodyText"/>
      </w:pPr>
      <w:r>
        <w:t xml:space="preserve">The Scholarship Committee</w:t>
      </w:r>
      <w:r>
        <w:br/>
      </w:r>
      <w:r>
        <w:t xml:space="preserve">National Automotive Technology Institute (NATI)</w:t>
      </w:r>
      <w:r>
        <w:br/>
      </w:r>
      <w:r>
        <w:t xml:space="preserve">Abuja, Federal Capital Territory</w:t>
      </w:r>
      <w:r>
        <w:br/>
      </w:r>
      <w:r>
        <w:t xml:space="preserve">Nigeria</w:t>
      </w:r>
    </w:p>
    <w:p>
      <w:pPr>
        <w:pStyle w:val="BodyText"/>
      </w:pPr>
      <w:r>
        <w:t xml:space="preserve">Scholarship Application for Advanced Mechanic Training Program</w:t>
      </w:r>
    </w:p>
    <w:p>
      <w:pPr>
        <w:pStyle w:val="BodyText"/>
      </w:pPr>
      <w:r>
        <w:t xml:space="preserve">Dear Esteemed Scholarship Committee,</w:t>
      </w:r>
    </w:p>
    <w:p>
      <w:pPr>
        <w:pStyle w:val="BodyText"/>
      </w:pPr>
      <w:r>
        <w:t xml:space="preserve">It is with profound enthusiasm and deep respect that I submit this Scholarship Application Letter for the Advanced Mechanic Training Program at the National Automotive Technology Institute in Nigeria Abuja. As a dedicated young professional from Abuja, I have witnessed firsthand the critical role of skilled automotive technicians in driving economic progress across our nation. My passion for mechanical systems has evolved from childhood curiosity about engines to a committed career aspiration, and this scholarship represents the essential bridge between my aspirations and tangible contributions to Nigeria's transportation sector.</w:t>
      </w:r>
    </w:p>
    <w:p>
      <w:pPr>
        <w:pStyle w:val="BodyText"/>
      </w:pPr>
      <w:r>
        <w:t xml:space="preserve">Growing up in the heart of Abuja, I observed how vehicle breakdowns disrupt daily life—commuters stranded in traffic jams along Jabi Lake Road, farmers losing crops due to malfunctioning tractors on rural access routes, and small businesses unable to operate without reliable transport. These experiences ignited my determination to become a proficient Mechanic. At 19 years old, I completed my Senior Secondary Certificate with distinction in Mechanical Engineering Technology at Government Technical College, Gwagwalada. My academic journey included hands-on work at Abia Auto Workshop where I assisted senior technicians with engine overhauls and electrical diagnostics—experiences that solidified my resolve to specialize in modern automotive systems.</w:t>
      </w:r>
    </w:p>
    <w:p>
      <w:pPr>
        <w:pStyle w:val="BodyText"/>
      </w:pPr>
      <w:r>
        <w:t xml:space="preserve">The National Automotive Technology Institute's reputation as Nigeria's premier institution for technical excellence makes it the ideal environment for my professional development. What particularly excites me about this program is its comprehensive curriculum covering hybrid vehicle diagnostics, computerized engine management systems, and sustainable automotive practices—skills desperately needed in Nigeria Abuja where traffic congestion has surged by 32% over the past five years according to the Federal Road Safety Corps (FRSC). I am especially eager to learn how emerging technologies like electric vehicle maintenance can transform our transport infrastructure while addressing environmental concerns.</w:t>
      </w:r>
    </w:p>
    <w:p>
      <w:pPr>
        <w:pStyle w:val="BodyText"/>
      </w:pPr>
      <w:r>
        <w:t xml:space="preserve">Financial constraints have been a persistent barrier in my journey. As the eldest son of a single mother who works as a market vendor in Maitama, I have saved diligently but lack the resources to cover tuition fees and specialized tools required for advanced training. This Scholarship Application Letter is therefore not merely an appeal—it is an investment in Nigeria's economic future. With this scholarship, I will gain certifications recognized by the Nigerian Society of Engineers (NSE) and Automotive Service Excellence (ASE), positioning me to become a certified Mechanic capable of serving Abuja's burgeoning automotive needs while supporting Nigeria's broader goal of reducing vehicle-related accidents by 40% through skilled maintenance.</w:t>
      </w:r>
    </w:p>
    <w:p>
      <w:pPr>
        <w:pStyle w:val="BodyText"/>
      </w:pPr>
      <w:r>
        <w:t xml:space="preserve">My vision extends beyond personal achievement. I plan to establish "Abuja Auto Solutions" within three years of completing this training—a workshop specializing in preventive maintenance for commercial fleets operating across Nigeria Abuja. This initiative will directly address the critical shortage of qualified Mechanic technicians in our capital territory, where only 27% of workshops employ certified professionals according to a 2022 Federal Ministry report. By implementing standardized diagnostic protocols and offering affordable services to transport cooperatives, my workshop will help reduce breakdown-related traffic incidents by an estimated 18% while creating five new jobs for fellow Abuja youths.</w:t>
      </w:r>
    </w:p>
    <w:p>
      <w:pPr>
        <w:pStyle w:val="BodyText"/>
      </w:pPr>
      <w:r>
        <w:t xml:space="preserve">This scholarship represents far more than financial assistance; it is a catalyst for systemic change. In Nigeria Abuja, where transportation underpins nearly 65% of economic activity, skilled Mechanics are not merely service providers but vital contributors to national development. I have researched how countries like Germany built their automotive industries through structured technician training—lessons we can adapt for Nigeria's context. My commitment to this field is underscored by my recent volunteer work with the Abuja City Council's "Clean Transportation Initiative," where I helped organize free maintenance clinics for low-income drivers in Wuse Zone 5, serving over 150 vehicles during a single weekend.</w:t>
      </w:r>
    </w:p>
    <w:p>
      <w:pPr>
        <w:pStyle w:val="BodyText"/>
      </w:pPr>
      <w:r>
        <w:t xml:space="preserve">I understand that selecting scholarship recipients involves evaluating not just academic merit but also potential impact. My proposed projects align perfectly with the Nigerian government's Automotive Development Policy (ADP), which prioritizes technical capacity building to reduce import dependency on automotive parts. Having completed a six-month internship at TAF Auto Repair Center in Central Business District, I have already developed proficiency in using diagnostic tools like Snap-on and Bosch scanners—a skill set that will accelerate my progress through the NATI program. Moreover, my fluency in Hausa, English, and Yoruba positions me to effectively serve diverse communities across Nigeria Abuja.</w:t>
      </w:r>
    </w:p>
    <w:p>
      <w:pPr>
        <w:pStyle w:val="BodyText"/>
      </w:pPr>
      <w:r>
        <w:t xml:space="preserve">The scholarship I seek would fund both tuition and the specialized workshop kit required for advanced training—totaling ₦550,000. This investment will yield significant returns: every certified Mechanic trained reduces vehicle downtime by 37% (per World Bank data), directly boosting productivity for transport businesses while minimizing harmful emissions from poorly maintained engines. In Nigeria Abuja specifically, this translates to fewer hours wasted in traffic and cleaner air for our citizens—progress we cannot afford to delay.</w:t>
      </w:r>
    </w:p>
    <w:p>
      <w:pPr>
        <w:pStyle w:val="BodyText"/>
      </w:pPr>
      <w:r>
        <w:t xml:space="preserve">I have attached my academic transcripts, letters of recommendation from my technical college instructor and workshop supervisor, and a detailed project proposal outlining how I will utilize these skills upon graduation. My father's passing during my secondary school year instilled in me an unwavering work ethic, while the support of community leaders like Alhaji Ibrahim Dahiru (a prominent Abuja businessman) has reinforced my belief that technical education is the most effective path to self-sufficiency. I am prepared to demonstrate daily commitment to this scholarship program through rigorous attendance and active participation in NATI's industry partnerships.</w:t>
      </w:r>
    </w:p>
    <w:p>
      <w:pPr>
        <w:pStyle w:val="BodyText"/>
      </w:pPr>
      <w:r>
        <w:t xml:space="preserve">Thank you for considering this Scholarship Application Letter. I am eager to contribute my dedication, technical aptitude, and community-focused approach to the National Automotive Technology Institute's mission. With your support, I will become a certified Mechanic who not only repairs vehicles but actively drives Nigeria Abuja toward safer, more efficient mobility solutions that benefit all citizens.</w:t>
      </w:r>
    </w:p>
    <w:p>
      <w:pPr>
        <w:pStyle w:val="BodyText"/>
      </w:pPr>
      <w:r>
        <w:t xml:space="preserve">Sincerely,</w:t>
      </w:r>
      <w:r>
        <w:br/>
      </w:r>
      <w:r>
        <w:br/>
      </w:r>
      <w:r>
        <w:t xml:space="preserve">Ahmed Bello Sani</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Training in Nigeria Abuja</dc:title>
  <dc:creator/>
  <dc:language>en</dc:language>
  <cp:keywords/>
  <dcterms:created xsi:type="dcterms:W3CDTF">2025-12-10T17:29:51Z</dcterms:created>
  <dcterms:modified xsi:type="dcterms:W3CDTF">2025-12-10T17:29:51Z</dcterms:modified>
</cp:coreProperties>
</file>

<file path=docProps/custom.xml><?xml version="1.0" encoding="utf-8"?>
<Properties xmlns="http://schemas.openxmlformats.org/officeDocument/2006/custom-properties" xmlns:vt="http://schemas.openxmlformats.org/officeDocument/2006/docPropsVTypes"/>
</file>